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. Anirudh Bhardwaj</w:t>
      </w:r>
    </w:p>
    <w:p w:rsid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Default="00953124" w:rsidP="00953124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Y Project</w:t>
      </w:r>
    </w:p>
    <w:p w:rsidR="00953124" w:rsidRDefault="00953124" w:rsidP="00953124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imulation of Bank Transactions</w:t>
      </w:r>
    </w:p>
    <w:p w:rsidR="00953124" w:rsidRDefault="00953124" w:rsidP="00953124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  <w:r>
        <w:rPr>
          <w:rFonts w:ascii="Times New Roman" w:hAnsi="Times New Roman" w:cs="Times New Roman"/>
          <w:sz w:val="20"/>
          <w:szCs w:val="20"/>
        </w:rPr>
        <w:noBreakHyphen/>
      </w:r>
    </w:p>
    <w:p w:rsid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953124">
        <w:rPr>
          <w:rFonts w:ascii="Times New Roman" w:hAnsi="Times New Roman" w:cs="Times New Roman"/>
          <w:sz w:val="20"/>
          <w:szCs w:val="20"/>
        </w:rPr>
        <w:t>impor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umpy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as np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953124">
        <w:rPr>
          <w:rFonts w:ascii="Times New Roman" w:hAnsi="Times New Roman" w:cs="Times New Roman"/>
          <w:sz w:val="20"/>
          <w:szCs w:val="20"/>
        </w:rPr>
        <w:t>impor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pandas as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d</w:t>
      </w:r>
      <w:proofErr w:type="spell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953124">
        <w:rPr>
          <w:rFonts w:ascii="Times New Roman" w:hAnsi="Times New Roman" w:cs="Times New Roman"/>
          <w:sz w:val="20"/>
          <w:szCs w:val="20"/>
        </w:rPr>
        <w:t>impor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math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953124">
        <w:rPr>
          <w:rFonts w:ascii="Times New Roman" w:hAnsi="Times New Roman" w:cs="Times New Roman"/>
          <w:sz w:val="20"/>
          <w:szCs w:val="20"/>
        </w:rPr>
        <w:t>impor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matplotlib</w:t>
      </w:r>
      <w:bookmarkStart w:id="0" w:name="_GoBack"/>
      <w:bookmarkEnd w:id="0"/>
      <w:proofErr w:type="spell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953124">
        <w:rPr>
          <w:rFonts w:ascii="Times New Roman" w:hAnsi="Times New Roman" w:cs="Times New Roman"/>
          <w:sz w:val="20"/>
          <w:szCs w:val="20"/>
        </w:rPr>
        <w:t>impor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matplotlib.pyplot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as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lt</w:t>
      </w:r>
      <w:proofErr w:type="spell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lt.show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)</w:t>
      </w:r>
      <w:proofErr w:type="gram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_cust_dat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{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'Branch' :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'A', 'Balance': 100000*abs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p.random.randn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1000)))}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953124">
        <w:rPr>
          <w:rFonts w:ascii="Times New Roman" w:hAnsi="Times New Roman" w:cs="Times New Roman"/>
          <w:sz w:val="20"/>
          <w:szCs w:val="20"/>
        </w:rPr>
        <w:t>df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d.DataFram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(data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_cust_dat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df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_cust_dat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{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'Branch' :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'B', 'Balance': 100000*abs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p.random.randn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3000)))}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953124">
        <w:rPr>
          <w:rFonts w:ascii="Times New Roman" w:hAnsi="Times New Roman" w:cs="Times New Roman"/>
          <w:sz w:val="20"/>
          <w:szCs w:val="20"/>
        </w:rPr>
        <w:t>df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d.DataFram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(data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_cust_dat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df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_cust_dat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{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'Branch' :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'C', 'Balance': 100000*abs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p.random.randn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2000)))}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953124">
        <w:rPr>
          <w:rFonts w:ascii="Times New Roman" w:hAnsi="Times New Roman" w:cs="Times New Roman"/>
          <w:sz w:val="20"/>
          <w:szCs w:val="20"/>
        </w:rPr>
        <w:t>df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d.DataFram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(data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_cust_dat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df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a.copy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)</w:t>
      </w:r>
      <w:proofErr w:type="gram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b.copy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)</w:t>
      </w:r>
      <w:proofErr w:type="gram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c.copy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)</w:t>
      </w:r>
      <w:proofErr w:type="gram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0.1*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a.Balance.su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0.1*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b.Balance.su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0.1*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c.Balance.su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,Bb_resrv,Bc_resrv</w:t>
      </w:r>
      <w:proofErr w:type="spell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a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(1)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/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1/10.0000)+(1/5.0000000)+1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a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(1/10.000)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/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1/10.000000000000)+(1/5.0000000)+1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>Pac = (1/5.000)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/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1/10.000000000000)+(1/5.0000000)+1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b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(1/10.000)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/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1/10.0000)+(1/10.0000000)+1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lastRenderedPageBreak/>
        <w:t>Pb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(1)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/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1/10.0000)+(1/10.0000000)+1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b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(1/10.000)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/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1/10.0000)+(1/10.0000000)+1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c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(1/5.000)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/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1/10.0000)+(1/5.0000000)+1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(1/10.000)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/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1/10.0000)+(1/5.0000000)+1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c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(1)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/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1/10.0000)+(1/5.0000000)+1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aa,Pab,Pa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,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aa+Pab+Pa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ba,Pbb,Pb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,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ba+Pbb+Pb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ca,Pcb,Pc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,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ca+Pcb+Pc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a.Balance.copy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)</w:t>
      </w:r>
      <w:proofErr w:type="gram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b.Balance.copy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)</w:t>
      </w:r>
      <w:proofErr w:type="gram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c.Balance.copy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)</w:t>
      </w:r>
      <w:proofErr w:type="gram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>c=1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_t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{c}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Series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Series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Series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Series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Series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Series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otal_IO_ser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Series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C52D62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>#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dftttt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 =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d.DataFram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{'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': [c] ,'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': [c] ,'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': [c],'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': [c],'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': [c],'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': [c],'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hange_V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': [c]},index=[0]);</w:t>
      </w:r>
    </w:p>
    <w:p w:rsid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953124">
        <w:rPr>
          <w:rFonts w:ascii="Times New Roman" w:hAnsi="Times New Roman" w:cs="Times New Roman"/>
          <w:sz w:val="20"/>
          <w:szCs w:val="20"/>
        </w:rPr>
        <w:t>for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j in range(1,91,1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for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i in range(0,3,1):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a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math.floor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p.random.unifor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low=0, high=1000, size=None)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a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c=a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d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/3.0000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MV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d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* (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np.random.randn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1)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lastRenderedPageBreak/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&lt;0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a.Balance.repla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i]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x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np.random.unifor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0,1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x&lt;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a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A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elif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Pa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&lt;x&lt;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aa+Pa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B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else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C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for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i in range(0,10,1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a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math.floor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p.random.unifor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low=0, high=3000, size=None)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a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c=a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d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/3.0000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MV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d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* (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np.random.randn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1)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&lt;0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lastRenderedPageBreak/>
        <w:t xml:space="preserve">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b.Balance.repla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i]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x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np.random.unifor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0,1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x&lt;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b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A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elif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Pb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&lt;x&lt;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ba+Pb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B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else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C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   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for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i in range(0,6,1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a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math.floor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p.random.unifor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low=0, high=1000, size=None)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a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c=a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d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/3.0000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MV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d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* (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np.random.randn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1)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&lt;0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c.Balance.repla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i]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x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np.random.unifor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0,1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x&lt;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c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lastRenderedPageBreak/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A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elif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Pc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&lt;x&lt;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ca+P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B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else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C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concat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], axis =1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concat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], axis =1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concat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], axis =1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emp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emp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emp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0.1*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a.Balance.su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0.1*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b.Balance.su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0.1*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c.Balance.su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_v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 xml:space="preserve">(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emp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[0] -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) + (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emp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[0] -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) + (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emp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[0] -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A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temp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0]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B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temp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0]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C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temp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0]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A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B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C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otal_IO_ser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otal_IO_ser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t_v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lastRenderedPageBreak/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for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i in range(0,4,1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a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math.floor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p.random.unifor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low=0, high=1000, size=None)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a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c=a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d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/3.0000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MV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d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* (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np.random.randn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1)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&lt;0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a.Balance.repla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i]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x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np.random.unifor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0,1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x&lt;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a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A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elif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Pa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&lt;x&lt;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aa+Pa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B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else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C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for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i in range(0,10,1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a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math.floor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p.random.unifor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low=0, high=3000, size=None)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lastRenderedPageBreak/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a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c=a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d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/3.0000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MV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d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* (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np.random.randn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1)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&lt;0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b.Balance.repla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i]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x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np.random.unifor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0,1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x&lt;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b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A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elif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Pb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&lt;x&lt;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ba+Pb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B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else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C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   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for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i in range(0,7,1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a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math.floor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p.random.unifor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low=0, high=1000, size=None)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a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c=a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d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/3.0000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MV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d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* (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np.random.randn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1)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lastRenderedPageBreak/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&lt;0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c.Balance.repla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i]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x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np.random.unifor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0,1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x&lt;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c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A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elif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Pc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&lt;x&lt;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ca+P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B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else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C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concat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], axis =1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concat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], axis =1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concat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], axis =1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emp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emp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emp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0.1*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a.Balance.su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0.1*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b.Balance.su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0.1*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c.Balance.su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_v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 xml:space="preserve">(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emp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[0] -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) + (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emp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[0] -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) + (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emp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[0] -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lastRenderedPageBreak/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A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temp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0]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B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temp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0]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C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temp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0]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A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B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C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otal_IO_ser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otal_IO_ser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t_v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for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i in range(0,3,1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a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math.floor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p.random.unifor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low=0, high=1000, size=None)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a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c=a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d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/3.0000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MV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d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* (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np.random.randn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1)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&lt;0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a.Balance.repla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i]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x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np.random.unifor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0,1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x&lt;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a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A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elif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Pa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&lt;x&lt;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aa+Pa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B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else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C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lastRenderedPageBreak/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for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i in range(0,10,1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a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math.floor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p.random.unifor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low=0, high=3000, size=None)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a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c=a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d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/3.0000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MV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d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* (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np.random.randn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1)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&lt;0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b.Balance.repla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i]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x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np.random.unifor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0,1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x&lt;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b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A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elif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Pb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&lt;x&lt;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ba+Pb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B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else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C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   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lastRenderedPageBreak/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for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i in range(0,6,1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a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math.floor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p.random.unifor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low=0, high=1000, size=None)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a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c=a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d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/3.0000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MV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Sd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* (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np.random.randn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1)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&lt;0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c.Balance.repla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i]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x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np.random.unifor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0,1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x&lt;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c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A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elif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Pc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&lt;x&lt;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ca+Pc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B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else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rint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 'Branch C'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if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+M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&gt;0 and (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a] + MV)&gt;0)):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+ MV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        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a,'Balance'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akeabl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=False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concat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], axis =1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concat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], axis =1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concat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[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_Record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.Balanc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], axis =1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emp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emp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lastRenderedPageBreak/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emp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0.1*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a.Balance.su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0.1*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b.Balance.su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0.1*(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c.Balance.sum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)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_v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 xml:space="preserve">(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emp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[0] -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) + (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emp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[0] -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) + (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emp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[0] -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A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temp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0]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B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temp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0]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Old_bal_ser_C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temp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0]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A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Ba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B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Bb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bal_ser_C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Bc_resr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otal_IO_ser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otal_IO_ser.se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valu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j,t_v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r w:rsidRPr="00953124">
        <w:rPr>
          <w:rFonts w:ascii="Times New Roman" w:hAnsi="Times New Roman" w:cs="Times New Roman"/>
          <w:sz w:val="20"/>
          <w:szCs w:val="20"/>
        </w:rPr>
        <w:t xml:space="preserve">    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t_inventory_change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DataFram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Old_bal_ser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inventory_change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DataFram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ew_bal_ser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result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concat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[Net_inventory_change_A,New_inventory_change_A,(New_inventory_change_A -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t_inventory_change_A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], axis=1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t_inventory_change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DataFram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Old_bal_ser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inventory_change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DataFram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ew_bal_ser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result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concat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[Net_inventory_change_B,New_inventory_change_B,(New_inventory_change_B -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t_inventory_change_B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], axis=1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t_inventory_change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DataFram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Old_bal_ser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w_inventory_change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DataFram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953124">
        <w:rPr>
          <w:rFonts w:ascii="Times New Roman" w:hAnsi="Times New Roman" w:cs="Times New Roman"/>
          <w:sz w:val="20"/>
          <w:szCs w:val="20"/>
        </w:rPr>
        <w:t>New_bal_ser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result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pd.concat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[Net_inventory_change_C,New_inventory_change_C,(New_inventory_change_C -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Net_inventory_change_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)], axis=1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_v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result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A.ilo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 xml:space="preserve">:, 2] +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result_B.ilo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[: , 2] +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result_C.ilo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: , 2]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lastRenderedPageBreak/>
        <w:t>Total_Change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pd.concat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[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result_A.ilo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:, 2]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result_B.ilo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: , 2]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result_C.iloc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[: , 2],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_v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], axis=1);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otal_Change.columns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 xml:space="preserve"> = ['A', '</w:t>
      </w: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','C','Total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']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Total_Change.to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cs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'Total_Change_V2.csv'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a_Record.to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cs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'Branch_A_V2.csv'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b_Record.to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cs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'Branch_B_V2.csv'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Branch_c_Record.to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cs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'Branch_C_V2.csv'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result_A.to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cs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'Transaction_log_A_V2.csv'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result_B.to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cs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'Transaction_log_B_V2.csv')</w:t>
      </w:r>
    </w:p>
    <w:p w:rsidR="00953124" w:rsidRPr="00953124" w:rsidRDefault="00953124" w:rsidP="00953124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953124">
        <w:rPr>
          <w:rFonts w:ascii="Times New Roman" w:hAnsi="Times New Roman" w:cs="Times New Roman"/>
          <w:sz w:val="20"/>
          <w:szCs w:val="20"/>
        </w:rPr>
        <w:t>result_C.to_</w:t>
      </w:r>
      <w:proofErr w:type="gramStart"/>
      <w:r w:rsidRPr="00953124">
        <w:rPr>
          <w:rFonts w:ascii="Times New Roman" w:hAnsi="Times New Roman" w:cs="Times New Roman"/>
          <w:sz w:val="20"/>
          <w:szCs w:val="20"/>
        </w:rPr>
        <w:t>csv</w:t>
      </w:r>
      <w:proofErr w:type="spellEnd"/>
      <w:r w:rsidRPr="00953124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953124">
        <w:rPr>
          <w:rFonts w:ascii="Times New Roman" w:hAnsi="Times New Roman" w:cs="Times New Roman"/>
          <w:sz w:val="20"/>
          <w:szCs w:val="20"/>
        </w:rPr>
        <w:t>'Transaction_log_C_V2.csv')</w:t>
      </w:r>
    </w:p>
    <w:sectPr w:rsidR="00953124" w:rsidRPr="00953124" w:rsidSect="0095312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TQyNDC0NDUysjBR0lEKTi0uzszPAykwrAUAlSYAwiwAAAA="/>
  </w:docVars>
  <w:rsids>
    <w:rsidRoot w:val="00313EE1"/>
    <w:rsid w:val="00313EE1"/>
    <w:rsid w:val="00953124"/>
    <w:rsid w:val="00C52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7AEDCA-D452-4377-AA26-D3048A061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2510</Words>
  <Characters>14309</Characters>
  <Application>Microsoft Office Word</Application>
  <DocSecurity>0</DocSecurity>
  <Lines>119</Lines>
  <Paragraphs>33</Paragraphs>
  <ScaleCrop>false</ScaleCrop>
  <Company>Hewlett-Packard</Company>
  <LinksUpToDate>false</LinksUpToDate>
  <CharactersWithSpaces>16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Iyer</dc:creator>
  <cp:keywords/>
  <dc:description/>
  <cp:lastModifiedBy>Anirudh Iyer</cp:lastModifiedBy>
  <cp:revision>2</cp:revision>
  <dcterms:created xsi:type="dcterms:W3CDTF">2017-01-17T15:39:00Z</dcterms:created>
  <dcterms:modified xsi:type="dcterms:W3CDTF">2017-01-17T15:42:00Z</dcterms:modified>
</cp:coreProperties>
</file>